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TextBody"/>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InternetLink"/>
          </w:rPr>
          <w:t xml:space="preserve">S2</w:t>
        </w:r>
      </w:hyperlink>
      <w:r>
        <w:t xml:space="preserve">, top-left panel).</w:t>
      </w:r>
    </w:p>
    <w:p>
      <w:pPr>
        <w:pStyle w:val="TextBody"/>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InternetLink"/>
          </w:rPr>
          <w:t xml:space="preserve">S3</w:t>
        </w:r>
      </w:hyperlink>
      <w:r>
        <w:t xml:space="preserve">)</w:t>
      </w:r>
      <w:r>
        <w:t xml:space="preserve"> </w:t>
      </w:r>
      <w:r>
        <w:t xml:space="preserve">[9]</w:t>
      </w:r>
      <w:r>
        <w:t xml:space="preserve">.</w:t>
      </w:r>
    </w:p>
    <w:p>
      <w:pPr>
        <w:pStyle w:val="TextBody"/>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InternetLink"/>
          </w:rPr>
          <w:t xml:space="preserve">S4</w:t>
        </w:r>
      </w:hyperlink>
      <w:r>
        <w:t xml:space="preserve">). The resulting symptomatic period distribution among agents in a simulation is presented in the top-right panel of Figure</w:t>
      </w:r>
      <w:r>
        <w:t xml:space="preserve"> </w:t>
      </w:r>
      <w:hyperlink w:anchor="fig_params_periods">
        <w:r>
          <w:rPr>
            <w:rStyle w:val="InternetLink"/>
          </w:rPr>
          <w:t xml:space="preserve">S2</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TextBody"/>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InternetLink"/>
          </w:rPr>
          <w:t xml:space="preserve">S2</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TextBody"/>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Internet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Internet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InternetLink"/>
          </w:rPr>
          <w:t xml:space="preserve">S1</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TextBody"/>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TextBody"/>
      </w:pPr>
      <w:r>
        <w:t xml:space="preserve">Our model output for daily deaths and cumulative number of deaths through the calibration period closely matched the data to which it was fitted (Figures</w:t>
      </w:r>
      <w:r>
        <w:t xml:space="preserve"> </w:t>
      </w:r>
      <w:hyperlink w:anchor="fig_deaths_cumulative">
        <w:r>
          <w:rPr>
            <w:rStyle w:val="InternetLink"/>
          </w:rPr>
          <w:t xml:space="preserve">3</w:t>
        </w:r>
      </w:hyperlink>
      <w:r>
        <w:t xml:space="preserve">,</w:t>
      </w:r>
      <w:r>
        <w:t xml:space="preserve"> </w:t>
      </w:r>
      <w:hyperlink w:anchor="fig_deaths_forecast">
        <w:r>
          <w:rPr>
            <w:rStyle w:val="InternetLink"/>
          </w:rPr>
          <w:t xml:space="preserve">2</w:t>
        </w:r>
      </w:hyperlink>
      <w:r>
        <w:t xml:space="preserve">). We also show estimates of the reproduction number in each of these states in figure</w:t>
      </w:r>
      <w:r>
        <w:t xml:space="preserve"> </w:t>
      </w:r>
      <w:hyperlink w:anchor="fig_reproduction_number">
        <w:r>
          <w:rPr>
            <w:rStyle w:val="Internet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TextBody"/>
      </w:pPr>
      <w:r>
        <w:t xml:space="preserve">Across states, the estimated parameters, such as the level of compliance with state orders of shelter in place, varied from state to state (Figure</w:t>
      </w:r>
      <w:r>
        <w:t xml:space="preserve"> </w:t>
      </w:r>
      <w:hyperlink w:anchor="fig_calibrated_parameters">
        <w:r>
          <w:rPr>
            <w:rStyle w:val="InternetLink"/>
          </w:rPr>
          <w:t xml:space="preserve">S1</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Internet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InternetLink"/>
          </w:rPr>
          <w:t xml:space="preserve">2</w:t>
        </w:r>
      </w:hyperlink>
      <w:r>
        <w:t xml:space="preserve">,</w:t>
      </w:r>
      <w:hyperlink w:anchor="fig_deaths_cumulative">
        <w:r>
          <w:rPr>
            <w:rStyle w:val="Internet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Qualitatively, our forecasts on the number of daily reported deaths are in agreement with most of the states in this study.</w:t>
      </w:r>
    </w:p>
    <w:p>
      <w:pPr>
        <w:pStyle w:val="TextBody"/>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S1.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S1.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S2.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S2.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S3.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S3.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S4.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S4.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69"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Internet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Internet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Internet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Internet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Internet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he Novel Coronavirus Pneumonia Emergency Response Epidemiology Team.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Internet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Internet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Internet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InternetLink"/>
          </w:rPr>
          <w:t xml:space="preserve">10.1101/2020.03.24.20042606</w:t>
        </w:r>
      </w:hyperlink>
    </w:p>
    <w:bookmarkEnd w:id="68"/>
    <w:bookmarkEnd w:id="69"/>
    <w:sectPr>
      <w:footerReference w:type="default" r:id="rId9"/>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1-02-16T19:20:22Z</dcterms:created>
  <dcterms:modified xsi:type="dcterms:W3CDTF">2021-02-16T19: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